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09E60" w14:textId="6E6F4C5F" w:rsidR="00AF1D2C" w:rsidRPr="00AF1D2C" w:rsidRDefault="00AF1D2C" w:rsidP="00AF1D2C">
      <w:pPr>
        <w:suppressAutoHyphens w:val="0"/>
        <w:spacing w:line="276" w:lineRule="auto"/>
        <w:jc w:val="right"/>
        <w:rPr>
          <w:rFonts w:eastAsiaTheme="minorHAnsi"/>
          <w:i/>
          <w:sz w:val="22"/>
          <w:szCs w:val="22"/>
          <w:lang w:eastAsia="en-US"/>
        </w:rPr>
      </w:pPr>
      <w:r w:rsidRPr="00AF1D2C">
        <w:rPr>
          <w:rFonts w:eastAsiaTheme="minorHAnsi"/>
          <w:i/>
          <w:sz w:val="22"/>
          <w:szCs w:val="22"/>
          <w:lang w:eastAsia="en-US"/>
        </w:rPr>
        <w:t xml:space="preserve">Załącznik nr </w:t>
      </w:r>
      <w:r w:rsidR="003A2250">
        <w:rPr>
          <w:rFonts w:eastAsiaTheme="minorHAnsi"/>
          <w:i/>
          <w:sz w:val="22"/>
          <w:szCs w:val="22"/>
          <w:lang w:eastAsia="en-US"/>
        </w:rPr>
        <w:t>5</w:t>
      </w:r>
      <w:r w:rsidRPr="00AF1D2C">
        <w:rPr>
          <w:rFonts w:eastAsiaTheme="minorHAnsi"/>
          <w:i/>
          <w:sz w:val="22"/>
          <w:szCs w:val="22"/>
          <w:lang w:eastAsia="en-US"/>
        </w:rPr>
        <w:t xml:space="preserve"> do Zapytania ofertowego nr </w:t>
      </w:r>
      <w:r>
        <w:rPr>
          <w:rFonts w:eastAsiaTheme="minorHAnsi"/>
          <w:i/>
          <w:sz w:val="22"/>
          <w:szCs w:val="22"/>
          <w:lang w:eastAsia="en-US"/>
        </w:rPr>
        <w:t>5</w:t>
      </w:r>
      <w:r w:rsidRPr="00AF1D2C">
        <w:rPr>
          <w:rFonts w:eastAsiaTheme="minorHAnsi"/>
          <w:i/>
          <w:sz w:val="22"/>
          <w:szCs w:val="22"/>
          <w:lang w:eastAsia="en-US"/>
        </w:rPr>
        <w:t>/2023/</w:t>
      </w:r>
      <w:r>
        <w:rPr>
          <w:rFonts w:eastAsiaTheme="minorHAnsi"/>
          <w:i/>
          <w:sz w:val="22"/>
          <w:szCs w:val="22"/>
          <w:lang w:eastAsia="en-US"/>
        </w:rPr>
        <w:t>PROW/</w:t>
      </w:r>
      <w:r w:rsidRPr="00AF1D2C">
        <w:rPr>
          <w:rFonts w:eastAsiaTheme="minorHAnsi"/>
          <w:i/>
          <w:sz w:val="22"/>
          <w:szCs w:val="22"/>
          <w:lang w:eastAsia="en-US"/>
        </w:rPr>
        <w:t>ELL</w:t>
      </w:r>
    </w:p>
    <w:p w14:paraId="0DA8B36D" w14:textId="77777777" w:rsidR="00AF1D2C" w:rsidRPr="00AF1D2C" w:rsidRDefault="00AF1D2C" w:rsidP="00AF1D2C">
      <w:pPr>
        <w:suppressAutoHyphens w:val="0"/>
        <w:spacing w:line="276" w:lineRule="auto"/>
        <w:jc w:val="right"/>
        <w:rPr>
          <w:rFonts w:eastAsiaTheme="minorHAnsi"/>
          <w:sz w:val="22"/>
          <w:szCs w:val="22"/>
          <w:lang w:eastAsia="en-US"/>
        </w:rPr>
      </w:pPr>
    </w:p>
    <w:p w14:paraId="1BF81B51" w14:textId="77777777" w:rsidR="00AF1D2C" w:rsidRPr="00AF1D2C" w:rsidRDefault="00AF1D2C" w:rsidP="00AF1D2C">
      <w:pPr>
        <w:suppressAutoHyphens w:val="0"/>
        <w:spacing w:line="276" w:lineRule="auto"/>
        <w:jc w:val="right"/>
        <w:rPr>
          <w:rFonts w:eastAsiaTheme="minorHAnsi"/>
          <w:sz w:val="22"/>
          <w:szCs w:val="22"/>
          <w:lang w:eastAsia="en-US"/>
        </w:rPr>
      </w:pPr>
    </w:p>
    <w:p w14:paraId="183CA72E" w14:textId="77777777" w:rsidR="00AF1D2C" w:rsidRPr="00AF1D2C" w:rsidRDefault="00AF1D2C" w:rsidP="00AF1D2C">
      <w:pPr>
        <w:suppressAutoHyphens w:val="0"/>
        <w:spacing w:line="276" w:lineRule="auto"/>
        <w:jc w:val="right"/>
        <w:rPr>
          <w:rFonts w:eastAsiaTheme="minorHAnsi"/>
          <w:sz w:val="22"/>
          <w:szCs w:val="22"/>
          <w:lang w:eastAsia="en-US"/>
        </w:rPr>
      </w:pPr>
      <w:r w:rsidRPr="00AF1D2C">
        <w:rPr>
          <w:rFonts w:eastAsiaTheme="minorHAnsi"/>
          <w:sz w:val="22"/>
          <w:szCs w:val="22"/>
          <w:lang w:eastAsia="en-US"/>
        </w:rPr>
        <w:t xml:space="preserve">  ………………………………………..</w:t>
      </w:r>
    </w:p>
    <w:p w14:paraId="69E63E64" w14:textId="77777777" w:rsidR="00AF1D2C" w:rsidRPr="00AF1D2C" w:rsidRDefault="00AF1D2C" w:rsidP="00AF1D2C">
      <w:pPr>
        <w:suppressAutoHyphens w:val="0"/>
        <w:spacing w:line="276" w:lineRule="auto"/>
        <w:jc w:val="center"/>
        <w:rPr>
          <w:rFonts w:eastAsiaTheme="minorHAnsi"/>
          <w:sz w:val="22"/>
          <w:szCs w:val="22"/>
          <w:lang w:eastAsia="en-US"/>
        </w:rPr>
      </w:pPr>
      <w:r w:rsidRPr="00AF1D2C">
        <w:rPr>
          <w:rFonts w:eastAsiaTheme="minorHAnsi"/>
          <w:sz w:val="22"/>
          <w:szCs w:val="22"/>
          <w:lang w:eastAsia="en-US"/>
        </w:rPr>
        <w:t xml:space="preserve">                                                                                                     (miejscowość i data)</w:t>
      </w:r>
    </w:p>
    <w:p w14:paraId="19A5FE90" w14:textId="77777777" w:rsidR="00AF1D2C" w:rsidRPr="00AF1D2C" w:rsidRDefault="00AF1D2C" w:rsidP="009627E9">
      <w:pPr>
        <w:suppressAutoHyphens w:val="0"/>
        <w:rPr>
          <w:rFonts w:eastAsiaTheme="minorHAnsi"/>
          <w:sz w:val="22"/>
          <w:szCs w:val="22"/>
          <w:lang w:eastAsia="en-US"/>
        </w:rPr>
      </w:pPr>
    </w:p>
    <w:p w14:paraId="1023A146" w14:textId="77777777" w:rsidR="00AF1D2C" w:rsidRPr="00AF1D2C" w:rsidRDefault="00AF1D2C" w:rsidP="00AF1D2C">
      <w:pPr>
        <w:suppressAutoHyphens w:val="0"/>
        <w:jc w:val="center"/>
        <w:rPr>
          <w:rFonts w:eastAsiaTheme="minorHAnsi"/>
          <w:sz w:val="22"/>
          <w:szCs w:val="22"/>
          <w:lang w:eastAsia="en-US"/>
        </w:rPr>
      </w:pPr>
    </w:p>
    <w:p w14:paraId="0D77A647" w14:textId="6F593ED3" w:rsidR="00F06B76" w:rsidRDefault="00725EAE" w:rsidP="003A2250">
      <w:pPr>
        <w:suppressAutoHyphens w:val="0"/>
        <w:jc w:val="center"/>
        <w:rPr>
          <w:rFonts w:eastAsiaTheme="minorHAnsi"/>
          <w:b/>
          <w:bCs/>
          <w:sz w:val="32"/>
          <w:szCs w:val="32"/>
          <w:lang w:eastAsia="en-US"/>
        </w:rPr>
      </w:pPr>
      <w:r>
        <w:rPr>
          <w:rFonts w:eastAsiaTheme="minorHAnsi"/>
          <w:b/>
          <w:bCs/>
          <w:sz w:val="32"/>
          <w:szCs w:val="32"/>
          <w:lang w:eastAsia="en-US"/>
        </w:rPr>
        <w:t xml:space="preserve">RAMOWY </w:t>
      </w:r>
      <w:r w:rsidR="003A2250" w:rsidRPr="003A2250">
        <w:rPr>
          <w:rFonts w:eastAsiaTheme="minorHAnsi"/>
          <w:b/>
          <w:bCs/>
          <w:sz w:val="32"/>
          <w:szCs w:val="32"/>
          <w:lang w:eastAsia="en-US"/>
        </w:rPr>
        <w:t>PROGRAM POBYTU</w:t>
      </w:r>
      <w:r w:rsidR="00AC0CE5">
        <w:rPr>
          <w:rFonts w:eastAsiaTheme="minorHAnsi"/>
          <w:b/>
          <w:bCs/>
          <w:sz w:val="32"/>
          <w:szCs w:val="32"/>
          <w:lang w:eastAsia="en-US"/>
        </w:rPr>
        <w:t>/SZKOLENIA/WYCIECZEK</w:t>
      </w:r>
    </w:p>
    <w:p w14:paraId="49DED104" w14:textId="04055D99" w:rsidR="003A2250" w:rsidRDefault="003A2250" w:rsidP="003A2250">
      <w:pPr>
        <w:suppressAutoHyphens w:val="0"/>
        <w:rPr>
          <w:rFonts w:eastAsiaTheme="minorHAnsi"/>
          <w:lang w:eastAsia="en-US"/>
        </w:rPr>
      </w:pPr>
    </w:p>
    <w:p w14:paraId="5CE47392" w14:textId="5CD58956" w:rsidR="003A2250" w:rsidRDefault="003A2250" w:rsidP="003A2250">
      <w:pPr>
        <w:suppressAutoHyphens w:val="0"/>
        <w:rPr>
          <w:rFonts w:eastAsiaTheme="minorHAnsi"/>
          <w:lang w:eastAsia="en-US"/>
        </w:rPr>
      </w:pPr>
    </w:p>
    <w:p w14:paraId="0702932B" w14:textId="08D493D1" w:rsidR="00D71DDA" w:rsidRDefault="00D71DDA" w:rsidP="003A2250">
      <w:pPr>
        <w:suppressAutoHyphens w:val="0"/>
        <w:rPr>
          <w:rFonts w:eastAsiaTheme="minorHAnsi"/>
          <w:lang w:eastAsia="en-US"/>
        </w:rPr>
      </w:pPr>
    </w:p>
    <w:p w14:paraId="160F6060" w14:textId="66F0F9F2" w:rsidR="005F05C9" w:rsidRDefault="005F05C9" w:rsidP="005F05C9">
      <w:pPr>
        <w:suppressAutoHyphens w:val="0"/>
        <w:rPr>
          <w:rFonts w:eastAsia="SimSun"/>
          <w:b/>
          <w:bCs/>
          <w:kern w:val="3"/>
          <w:sz w:val="28"/>
          <w:szCs w:val="28"/>
          <w:lang w:eastAsia="pl-PL"/>
        </w:rPr>
      </w:pPr>
    </w:p>
    <w:p w14:paraId="45B1A629" w14:textId="322EBFFC" w:rsidR="005F05C9" w:rsidRDefault="005F05C9" w:rsidP="005F05C9">
      <w:pPr>
        <w:suppressAutoHyphens w:val="0"/>
        <w:rPr>
          <w:rFonts w:eastAsiaTheme="minorHAnsi"/>
          <w:b/>
          <w:bCs/>
          <w:lang w:eastAsia="en-US"/>
        </w:rPr>
      </w:pPr>
    </w:p>
    <w:p w14:paraId="39046871" w14:textId="77777777" w:rsidR="00296A83" w:rsidRDefault="00296A83" w:rsidP="00296A83">
      <w:pPr>
        <w:suppressAutoHyphens w:val="0"/>
        <w:spacing w:after="200" w:line="276" w:lineRule="auto"/>
        <w:rPr>
          <w:lang w:eastAsia="pl-PL"/>
        </w:rPr>
      </w:pPr>
      <w:r w:rsidRPr="00DA466B">
        <w:rPr>
          <w:lang w:eastAsia="pl-PL"/>
        </w:rPr>
        <w:t xml:space="preserve">                                                                      </w:t>
      </w:r>
    </w:p>
    <w:p w14:paraId="38C43BA2" w14:textId="08301E3B" w:rsidR="00296A83" w:rsidRDefault="00296A83" w:rsidP="00296A83">
      <w:pPr>
        <w:suppressAutoHyphens w:val="0"/>
        <w:spacing w:after="200" w:line="276" w:lineRule="auto"/>
        <w:rPr>
          <w:lang w:eastAsia="pl-PL"/>
        </w:rPr>
      </w:pPr>
      <w:r w:rsidRPr="00DA466B">
        <w:rPr>
          <w:lang w:eastAsia="pl-PL"/>
        </w:rPr>
        <w:t xml:space="preserve">         </w:t>
      </w:r>
    </w:p>
    <w:p w14:paraId="728399C5" w14:textId="77777777" w:rsidR="00296A83" w:rsidRDefault="00296A83" w:rsidP="00296A83">
      <w:pPr>
        <w:suppressAutoHyphens w:val="0"/>
        <w:spacing w:after="200" w:line="276" w:lineRule="auto"/>
        <w:rPr>
          <w:lang w:eastAsia="pl-PL"/>
        </w:rPr>
      </w:pPr>
    </w:p>
    <w:p w14:paraId="7FEAFD2C" w14:textId="77777777" w:rsidR="00296A83" w:rsidRDefault="00296A83" w:rsidP="00296A83">
      <w:pPr>
        <w:suppressAutoHyphens w:val="0"/>
        <w:spacing w:after="200" w:line="276" w:lineRule="auto"/>
        <w:rPr>
          <w:lang w:eastAsia="pl-PL"/>
        </w:rPr>
      </w:pPr>
    </w:p>
    <w:p w14:paraId="4C496244" w14:textId="77777777" w:rsidR="00725EAE" w:rsidRDefault="00725EAE" w:rsidP="00296A83">
      <w:pPr>
        <w:suppressAutoHyphens w:val="0"/>
        <w:spacing w:after="200" w:line="276" w:lineRule="auto"/>
        <w:rPr>
          <w:lang w:eastAsia="pl-PL"/>
        </w:rPr>
      </w:pPr>
    </w:p>
    <w:p w14:paraId="1010CD5E" w14:textId="77777777" w:rsidR="00725EAE" w:rsidRDefault="00725EAE" w:rsidP="00296A83">
      <w:pPr>
        <w:suppressAutoHyphens w:val="0"/>
        <w:spacing w:after="200" w:line="276" w:lineRule="auto"/>
        <w:rPr>
          <w:lang w:eastAsia="pl-PL"/>
        </w:rPr>
      </w:pPr>
    </w:p>
    <w:p w14:paraId="67480E63" w14:textId="77777777" w:rsidR="00725EAE" w:rsidRDefault="00725EAE" w:rsidP="00296A83">
      <w:pPr>
        <w:suppressAutoHyphens w:val="0"/>
        <w:spacing w:after="200" w:line="276" w:lineRule="auto"/>
        <w:rPr>
          <w:lang w:eastAsia="pl-PL"/>
        </w:rPr>
      </w:pPr>
    </w:p>
    <w:p w14:paraId="4F421D4C" w14:textId="77777777" w:rsidR="00725EAE" w:rsidRDefault="00725EAE" w:rsidP="00296A83">
      <w:pPr>
        <w:suppressAutoHyphens w:val="0"/>
        <w:spacing w:after="200" w:line="276" w:lineRule="auto"/>
        <w:rPr>
          <w:lang w:eastAsia="pl-PL"/>
        </w:rPr>
      </w:pPr>
    </w:p>
    <w:p w14:paraId="38C7C166" w14:textId="77777777" w:rsidR="00725EAE" w:rsidRDefault="00725EAE" w:rsidP="00296A83">
      <w:pPr>
        <w:suppressAutoHyphens w:val="0"/>
        <w:spacing w:after="200" w:line="276" w:lineRule="auto"/>
        <w:rPr>
          <w:lang w:eastAsia="pl-PL"/>
        </w:rPr>
      </w:pPr>
    </w:p>
    <w:p w14:paraId="2E5F8A85" w14:textId="77777777" w:rsidR="00725EAE" w:rsidRDefault="00725EAE" w:rsidP="00296A83">
      <w:pPr>
        <w:suppressAutoHyphens w:val="0"/>
        <w:spacing w:after="200" w:line="276" w:lineRule="auto"/>
        <w:rPr>
          <w:lang w:eastAsia="pl-PL"/>
        </w:rPr>
      </w:pPr>
    </w:p>
    <w:p w14:paraId="3ABC1BC6" w14:textId="77777777" w:rsidR="00725EAE" w:rsidRDefault="00725EAE" w:rsidP="00296A83">
      <w:pPr>
        <w:suppressAutoHyphens w:val="0"/>
        <w:spacing w:after="200" w:line="276" w:lineRule="auto"/>
        <w:rPr>
          <w:lang w:eastAsia="pl-PL"/>
        </w:rPr>
      </w:pPr>
    </w:p>
    <w:p w14:paraId="6B9EDF60" w14:textId="77777777" w:rsidR="00725EAE" w:rsidRDefault="00725EAE" w:rsidP="00296A83">
      <w:pPr>
        <w:suppressAutoHyphens w:val="0"/>
        <w:spacing w:after="200" w:line="276" w:lineRule="auto"/>
        <w:rPr>
          <w:lang w:eastAsia="pl-PL"/>
        </w:rPr>
      </w:pPr>
    </w:p>
    <w:p w14:paraId="2CC7C509" w14:textId="77777777" w:rsidR="00725EAE" w:rsidRDefault="00725EAE" w:rsidP="00296A83">
      <w:pPr>
        <w:suppressAutoHyphens w:val="0"/>
        <w:spacing w:after="200" w:line="276" w:lineRule="auto"/>
        <w:rPr>
          <w:lang w:eastAsia="pl-PL"/>
        </w:rPr>
      </w:pPr>
    </w:p>
    <w:p w14:paraId="418125EB" w14:textId="77777777" w:rsidR="00725EAE" w:rsidRDefault="00725EAE" w:rsidP="00296A83">
      <w:pPr>
        <w:suppressAutoHyphens w:val="0"/>
        <w:spacing w:after="200" w:line="276" w:lineRule="auto"/>
        <w:rPr>
          <w:lang w:eastAsia="pl-PL"/>
        </w:rPr>
      </w:pPr>
    </w:p>
    <w:p w14:paraId="2683328C" w14:textId="22B2ED49" w:rsidR="00296A83" w:rsidRPr="00DA466B" w:rsidRDefault="00296A83" w:rsidP="00296A83">
      <w:pPr>
        <w:suppressAutoHyphens w:val="0"/>
        <w:spacing w:after="200" w:line="276" w:lineRule="auto"/>
        <w:jc w:val="both"/>
        <w:rPr>
          <w:lang w:eastAsia="pl-PL"/>
        </w:rPr>
      </w:pPr>
      <w:r w:rsidRPr="00DA466B">
        <w:rPr>
          <w:lang w:eastAsia="pl-PL"/>
        </w:rPr>
        <w:t xml:space="preserve">     </w:t>
      </w:r>
      <w:r>
        <w:rPr>
          <w:lang w:eastAsia="pl-PL"/>
        </w:rPr>
        <w:t xml:space="preserve">                                                                                          </w:t>
      </w:r>
      <w:r w:rsidRPr="00DA466B">
        <w:rPr>
          <w:lang w:eastAsia="pl-PL"/>
        </w:rPr>
        <w:t>……………………………………</w:t>
      </w:r>
    </w:p>
    <w:p w14:paraId="097489F6" w14:textId="5E688611" w:rsidR="00296A83" w:rsidRPr="00064B69" w:rsidRDefault="00296A83" w:rsidP="00064B69">
      <w:pPr>
        <w:suppressAutoHyphens w:val="0"/>
        <w:spacing w:after="200" w:line="276" w:lineRule="auto"/>
        <w:jc w:val="both"/>
        <w:rPr>
          <w:lang w:eastAsia="pl-PL"/>
        </w:rPr>
      </w:pPr>
      <w:r w:rsidRPr="00DA466B">
        <w:rPr>
          <w:lang w:eastAsia="pl-PL"/>
        </w:rPr>
        <w:t xml:space="preserve">                                                                                                </w:t>
      </w:r>
      <w:r>
        <w:rPr>
          <w:lang w:eastAsia="pl-PL"/>
        </w:rPr>
        <w:t xml:space="preserve">          </w:t>
      </w:r>
      <w:r w:rsidRPr="00DA466B">
        <w:rPr>
          <w:lang w:eastAsia="pl-PL"/>
        </w:rPr>
        <w:t>(Podpis wykonawcy)</w:t>
      </w:r>
    </w:p>
    <w:sectPr w:rsidR="00296A83" w:rsidRPr="00064B69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B27C3" w14:textId="77777777" w:rsidR="001C746F" w:rsidRDefault="001C746F" w:rsidP="0028196D">
      <w:r>
        <w:separator/>
      </w:r>
    </w:p>
  </w:endnote>
  <w:endnote w:type="continuationSeparator" w:id="0">
    <w:p w14:paraId="3FBC28BA" w14:textId="77777777" w:rsidR="001C746F" w:rsidRDefault="001C746F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064B69">
    <w:pPr>
      <w:pStyle w:val="Stopka"/>
      <w:jc w:val="right"/>
    </w:pPr>
  </w:p>
  <w:p w14:paraId="60A20542" w14:textId="2749581F" w:rsidR="00014EB9" w:rsidRDefault="00064B69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BB5D" w14:textId="77777777" w:rsidR="001C746F" w:rsidRDefault="001C746F" w:rsidP="0028196D">
      <w:r>
        <w:separator/>
      </w:r>
    </w:p>
  </w:footnote>
  <w:footnote w:type="continuationSeparator" w:id="0">
    <w:p w14:paraId="7B02C1CC" w14:textId="77777777" w:rsidR="001C746F" w:rsidRDefault="001C746F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43FA49B6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Calibri"/>
        <w:i w:val="0"/>
      </w:rPr>
    </w:lvl>
  </w:abstractNum>
  <w:abstractNum w:abstractNumId="1" w15:restartNumberingAfterBreak="0">
    <w:nsid w:val="09B04FDD"/>
    <w:multiLevelType w:val="multilevel"/>
    <w:tmpl w:val="1616960E"/>
    <w:styleLink w:val="WWNum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1563298A"/>
    <w:multiLevelType w:val="multilevel"/>
    <w:tmpl w:val="54C461D8"/>
    <w:styleLink w:val="WWNum23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1E2E7BF6"/>
    <w:multiLevelType w:val="hybridMultilevel"/>
    <w:tmpl w:val="982410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669CB"/>
    <w:multiLevelType w:val="multilevel"/>
    <w:tmpl w:val="9D30E796"/>
    <w:styleLink w:val="WWNum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" w15:restartNumberingAfterBreak="0">
    <w:nsid w:val="2B004A67"/>
    <w:multiLevelType w:val="multilevel"/>
    <w:tmpl w:val="4A32D388"/>
    <w:styleLink w:val="WWNum5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" w15:restartNumberingAfterBreak="0">
    <w:nsid w:val="437C2F2F"/>
    <w:multiLevelType w:val="multilevel"/>
    <w:tmpl w:val="CB5E83A0"/>
    <w:styleLink w:val="WWNum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561F388B"/>
    <w:multiLevelType w:val="multilevel"/>
    <w:tmpl w:val="F37EE0AE"/>
    <w:styleLink w:val="WWNum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" w15:restartNumberingAfterBreak="0">
    <w:nsid w:val="5ADC6061"/>
    <w:multiLevelType w:val="multilevel"/>
    <w:tmpl w:val="4DF413AC"/>
    <w:styleLink w:val="WWNum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" w15:restartNumberingAfterBreak="0">
    <w:nsid w:val="609D398C"/>
    <w:multiLevelType w:val="multilevel"/>
    <w:tmpl w:val="D19620EA"/>
    <w:styleLink w:val="WW8Num21"/>
    <w:lvl w:ilvl="0"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0" w15:restartNumberingAfterBreak="0">
    <w:nsid w:val="6B02057D"/>
    <w:multiLevelType w:val="multilevel"/>
    <w:tmpl w:val="6256DD58"/>
    <w:styleLink w:val="WWNum19"/>
    <w:lvl w:ilvl="0">
      <w:start w:val="1"/>
      <w:numFmt w:val="lowerLetter"/>
      <w:lvlText w:val="%1)"/>
      <w:lvlJc w:val="left"/>
      <w:pPr>
        <w:ind w:left="1353" w:hanging="360"/>
      </w:pPr>
    </w:lvl>
    <w:lvl w:ilvl="1">
      <w:numFmt w:val="bullet"/>
      <w:lvlText w:val="o"/>
      <w:lvlJc w:val="left"/>
      <w:pPr>
        <w:ind w:left="2073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793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513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233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953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673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393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113" w:hanging="360"/>
      </w:pPr>
      <w:rPr>
        <w:rFonts w:ascii="Wingdings" w:hAnsi="Wingdings"/>
      </w:rPr>
    </w:lvl>
  </w:abstractNum>
  <w:abstractNum w:abstractNumId="11" w15:restartNumberingAfterBreak="0">
    <w:nsid w:val="6BB8405F"/>
    <w:multiLevelType w:val="multilevel"/>
    <w:tmpl w:val="6A4694C6"/>
    <w:styleLink w:val="WWNum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2" w15:restartNumberingAfterBreak="0">
    <w:nsid w:val="7C0A4D9F"/>
    <w:multiLevelType w:val="multilevel"/>
    <w:tmpl w:val="0BDC5634"/>
    <w:styleLink w:val="WWNum2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num w:numId="1" w16cid:durableId="1720739366">
    <w:abstractNumId w:val="12"/>
  </w:num>
  <w:num w:numId="2" w16cid:durableId="53165525">
    <w:abstractNumId w:val="1"/>
  </w:num>
  <w:num w:numId="3" w16cid:durableId="1303580117">
    <w:abstractNumId w:val="5"/>
  </w:num>
  <w:num w:numId="4" w16cid:durableId="1447965678">
    <w:abstractNumId w:val="4"/>
  </w:num>
  <w:num w:numId="5" w16cid:durableId="1618439683">
    <w:abstractNumId w:val="7"/>
  </w:num>
  <w:num w:numId="6" w16cid:durableId="642932464">
    <w:abstractNumId w:val="10"/>
  </w:num>
  <w:num w:numId="7" w16cid:durableId="1486817011">
    <w:abstractNumId w:val="8"/>
  </w:num>
  <w:num w:numId="8" w16cid:durableId="1206522081">
    <w:abstractNumId w:val="6"/>
  </w:num>
  <w:num w:numId="9" w16cid:durableId="1118331567">
    <w:abstractNumId w:val="11"/>
  </w:num>
  <w:num w:numId="10" w16cid:durableId="738943284">
    <w:abstractNumId w:val="9"/>
  </w:num>
  <w:num w:numId="11" w16cid:durableId="1315068931">
    <w:abstractNumId w:val="2"/>
  </w:num>
  <w:num w:numId="12" w16cid:durableId="23017649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092C"/>
    <w:rsid w:val="00002291"/>
    <w:rsid w:val="00005CE4"/>
    <w:rsid w:val="00037F09"/>
    <w:rsid w:val="00062192"/>
    <w:rsid w:val="00064B69"/>
    <w:rsid w:val="00076B82"/>
    <w:rsid w:val="000A31D9"/>
    <w:rsid w:val="000B1EB8"/>
    <w:rsid w:val="000B52DC"/>
    <w:rsid w:val="000B733D"/>
    <w:rsid w:val="000C659F"/>
    <w:rsid w:val="000D7C5B"/>
    <w:rsid w:val="00125B58"/>
    <w:rsid w:val="00127E5B"/>
    <w:rsid w:val="00164328"/>
    <w:rsid w:val="001938D6"/>
    <w:rsid w:val="001A3118"/>
    <w:rsid w:val="001A59FC"/>
    <w:rsid w:val="001B75C0"/>
    <w:rsid w:val="001C746F"/>
    <w:rsid w:val="001D41D4"/>
    <w:rsid w:val="001D4BFB"/>
    <w:rsid w:val="001D5469"/>
    <w:rsid w:val="001F7EB9"/>
    <w:rsid w:val="002021D1"/>
    <w:rsid w:val="00203863"/>
    <w:rsid w:val="00204FBD"/>
    <w:rsid w:val="00207165"/>
    <w:rsid w:val="00224F6C"/>
    <w:rsid w:val="002253B3"/>
    <w:rsid w:val="00236A53"/>
    <w:rsid w:val="00252157"/>
    <w:rsid w:val="00274576"/>
    <w:rsid w:val="0028196D"/>
    <w:rsid w:val="00296A83"/>
    <w:rsid w:val="002C10C2"/>
    <w:rsid w:val="002C6BA8"/>
    <w:rsid w:val="002C77A9"/>
    <w:rsid w:val="002D7E6A"/>
    <w:rsid w:val="002F22D5"/>
    <w:rsid w:val="002F60D7"/>
    <w:rsid w:val="00302E8C"/>
    <w:rsid w:val="0030327D"/>
    <w:rsid w:val="0030562A"/>
    <w:rsid w:val="00306588"/>
    <w:rsid w:val="00311A8A"/>
    <w:rsid w:val="003253EE"/>
    <w:rsid w:val="0033765E"/>
    <w:rsid w:val="00386C8C"/>
    <w:rsid w:val="0039182F"/>
    <w:rsid w:val="003A2250"/>
    <w:rsid w:val="003B41A7"/>
    <w:rsid w:val="003C039B"/>
    <w:rsid w:val="003C1F42"/>
    <w:rsid w:val="003D6687"/>
    <w:rsid w:val="003E3897"/>
    <w:rsid w:val="004107D2"/>
    <w:rsid w:val="00414862"/>
    <w:rsid w:val="00443596"/>
    <w:rsid w:val="00447FFB"/>
    <w:rsid w:val="004753A9"/>
    <w:rsid w:val="00496BA2"/>
    <w:rsid w:val="004A0283"/>
    <w:rsid w:val="004C23F7"/>
    <w:rsid w:val="004C4431"/>
    <w:rsid w:val="004F0E9F"/>
    <w:rsid w:val="004F446A"/>
    <w:rsid w:val="004F4A73"/>
    <w:rsid w:val="00500159"/>
    <w:rsid w:val="00512DE5"/>
    <w:rsid w:val="00523C7B"/>
    <w:rsid w:val="00526B80"/>
    <w:rsid w:val="00526EC0"/>
    <w:rsid w:val="0053275D"/>
    <w:rsid w:val="00564D84"/>
    <w:rsid w:val="005718EE"/>
    <w:rsid w:val="005855F8"/>
    <w:rsid w:val="005B4C90"/>
    <w:rsid w:val="005B6B7D"/>
    <w:rsid w:val="005C0D6A"/>
    <w:rsid w:val="005F05C9"/>
    <w:rsid w:val="005F4384"/>
    <w:rsid w:val="0060347A"/>
    <w:rsid w:val="006320CB"/>
    <w:rsid w:val="00637B65"/>
    <w:rsid w:val="00642D54"/>
    <w:rsid w:val="00666A5F"/>
    <w:rsid w:val="006B13FC"/>
    <w:rsid w:val="006C38BA"/>
    <w:rsid w:val="006F1A8F"/>
    <w:rsid w:val="006F6AEC"/>
    <w:rsid w:val="006F7E6D"/>
    <w:rsid w:val="00725EAE"/>
    <w:rsid w:val="007311DE"/>
    <w:rsid w:val="00743F00"/>
    <w:rsid w:val="007514DE"/>
    <w:rsid w:val="00771B66"/>
    <w:rsid w:val="00781EEE"/>
    <w:rsid w:val="007D54C4"/>
    <w:rsid w:val="007F5506"/>
    <w:rsid w:val="008100F6"/>
    <w:rsid w:val="008207AD"/>
    <w:rsid w:val="00824FAA"/>
    <w:rsid w:val="00835F55"/>
    <w:rsid w:val="008858DE"/>
    <w:rsid w:val="00893AB8"/>
    <w:rsid w:val="008C10DD"/>
    <w:rsid w:val="008C117A"/>
    <w:rsid w:val="008F1996"/>
    <w:rsid w:val="008F464D"/>
    <w:rsid w:val="0091056B"/>
    <w:rsid w:val="00917AC5"/>
    <w:rsid w:val="00922674"/>
    <w:rsid w:val="00943B43"/>
    <w:rsid w:val="00961079"/>
    <w:rsid w:val="009627E9"/>
    <w:rsid w:val="009C0BCB"/>
    <w:rsid w:val="009C5A07"/>
    <w:rsid w:val="00A0537A"/>
    <w:rsid w:val="00A31543"/>
    <w:rsid w:val="00A45E1B"/>
    <w:rsid w:val="00A512D6"/>
    <w:rsid w:val="00A73FB0"/>
    <w:rsid w:val="00A75443"/>
    <w:rsid w:val="00A9339E"/>
    <w:rsid w:val="00AC0CE5"/>
    <w:rsid w:val="00AC1625"/>
    <w:rsid w:val="00AD5108"/>
    <w:rsid w:val="00AF0CBB"/>
    <w:rsid w:val="00AF1D2C"/>
    <w:rsid w:val="00AF29D7"/>
    <w:rsid w:val="00B26454"/>
    <w:rsid w:val="00B41D19"/>
    <w:rsid w:val="00B47897"/>
    <w:rsid w:val="00B51E56"/>
    <w:rsid w:val="00B548DE"/>
    <w:rsid w:val="00B55F49"/>
    <w:rsid w:val="00B6628B"/>
    <w:rsid w:val="00B72E87"/>
    <w:rsid w:val="00B903E5"/>
    <w:rsid w:val="00B904D9"/>
    <w:rsid w:val="00B95FAC"/>
    <w:rsid w:val="00BB26FD"/>
    <w:rsid w:val="00BF1702"/>
    <w:rsid w:val="00C01F54"/>
    <w:rsid w:val="00C03DA2"/>
    <w:rsid w:val="00C44454"/>
    <w:rsid w:val="00C502D1"/>
    <w:rsid w:val="00C57168"/>
    <w:rsid w:val="00C65407"/>
    <w:rsid w:val="00C76B6D"/>
    <w:rsid w:val="00CB248D"/>
    <w:rsid w:val="00CB490A"/>
    <w:rsid w:val="00CC1DD7"/>
    <w:rsid w:val="00CC1EF5"/>
    <w:rsid w:val="00CD5EDB"/>
    <w:rsid w:val="00CF1295"/>
    <w:rsid w:val="00CF1EFA"/>
    <w:rsid w:val="00D0029B"/>
    <w:rsid w:val="00D260B5"/>
    <w:rsid w:val="00D41072"/>
    <w:rsid w:val="00D43260"/>
    <w:rsid w:val="00D45045"/>
    <w:rsid w:val="00D47A99"/>
    <w:rsid w:val="00D47DFD"/>
    <w:rsid w:val="00D5353C"/>
    <w:rsid w:val="00D71DDA"/>
    <w:rsid w:val="00D97C23"/>
    <w:rsid w:val="00DA42D6"/>
    <w:rsid w:val="00DA466B"/>
    <w:rsid w:val="00DB03F7"/>
    <w:rsid w:val="00DB7354"/>
    <w:rsid w:val="00DD049B"/>
    <w:rsid w:val="00DF33DA"/>
    <w:rsid w:val="00DF3CDC"/>
    <w:rsid w:val="00E00B33"/>
    <w:rsid w:val="00E24147"/>
    <w:rsid w:val="00E43CED"/>
    <w:rsid w:val="00E467CB"/>
    <w:rsid w:val="00E6537E"/>
    <w:rsid w:val="00E8088B"/>
    <w:rsid w:val="00E92998"/>
    <w:rsid w:val="00E95302"/>
    <w:rsid w:val="00EB0BB3"/>
    <w:rsid w:val="00ED0473"/>
    <w:rsid w:val="00ED6F96"/>
    <w:rsid w:val="00EE2109"/>
    <w:rsid w:val="00EF0A8A"/>
    <w:rsid w:val="00EF6373"/>
    <w:rsid w:val="00F03751"/>
    <w:rsid w:val="00F06B76"/>
    <w:rsid w:val="00F0701F"/>
    <w:rsid w:val="00F07585"/>
    <w:rsid w:val="00F07DFB"/>
    <w:rsid w:val="00F248D1"/>
    <w:rsid w:val="00F31F8D"/>
    <w:rsid w:val="00F57463"/>
    <w:rsid w:val="00F57D53"/>
    <w:rsid w:val="00F6127E"/>
    <w:rsid w:val="00F71415"/>
    <w:rsid w:val="00F77239"/>
    <w:rsid w:val="00F853BA"/>
    <w:rsid w:val="00F8675B"/>
    <w:rsid w:val="00FA1B49"/>
    <w:rsid w:val="00FC1527"/>
    <w:rsid w:val="00FD543A"/>
    <w:rsid w:val="00FE3F3D"/>
    <w:rsid w:val="00FE6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numbering" w:customStyle="1" w:styleId="WWNum2">
    <w:name w:val="WWNum2"/>
    <w:basedOn w:val="Bezlisty"/>
    <w:rsid w:val="00AD5108"/>
    <w:pPr>
      <w:numPr>
        <w:numId w:val="1"/>
      </w:numPr>
    </w:pPr>
  </w:style>
  <w:style w:type="numbering" w:customStyle="1" w:styleId="WWNum4">
    <w:name w:val="WWNum4"/>
    <w:basedOn w:val="Bezlisty"/>
    <w:rsid w:val="00AD5108"/>
    <w:pPr>
      <w:numPr>
        <w:numId w:val="2"/>
      </w:numPr>
    </w:pPr>
  </w:style>
  <w:style w:type="numbering" w:customStyle="1" w:styleId="WWNum5">
    <w:name w:val="WWNum5"/>
    <w:basedOn w:val="Bezlisty"/>
    <w:rsid w:val="00AD5108"/>
    <w:pPr>
      <w:numPr>
        <w:numId w:val="3"/>
      </w:numPr>
    </w:pPr>
  </w:style>
  <w:style w:type="numbering" w:customStyle="1" w:styleId="WWNum11">
    <w:name w:val="WWNum11"/>
    <w:basedOn w:val="Bezlisty"/>
    <w:rsid w:val="00AD5108"/>
    <w:pPr>
      <w:numPr>
        <w:numId w:val="4"/>
      </w:numPr>
    </w:pPr>
  </w:style>
  <w:style w:type="numbering" w:customStyle="1" w:styleId="WWNum12">
    <w:name w:val="WWNum12"/>
    <w:basedOn w:val="Bezlisty"/>
    <w:rsid w:val="00AD5108"/>
    <w:pPr>
      <w:numPr>
        <w:numId w:val="5"/>
      </w:numPr>
    </w:pPr>
  </w:style>
  <w:style w:type="numbering" w:customStyle="1" w:styleId="WWNum19">
    <w:name w:val="WWNum19"/>
    <w:basedOn w:val="Bezlisty"/>
    <w:rsid w:val="00AD5108"/>
    <w:pPr>
      <w:numPr>
        <w:numId w:val="6"/>
      </w:numPr>
    </w:pPr>
  </w:style>
  <w:style w:type="numbering" w:customStyle="1" w:styleId="WWNum23">
    <w:name w:val="WWNum23"/>
    <w:basedOn w:val="Bezlisty"/>
    <w:rsid w:val="00AD5108"/>
    <w:pPr>
      <w:numPr>
        <w:numId w:val="11"/>
      </w:numPr>
    </w:pPr>
  </w:style>
  <w:style w:type="numbering" w:customStyle="1" w:styleId="WWNum26">
    <w:name w:val="WWNum26"/>
    <w:basedOn w:val="Bezlisty"/>
    <w:rsid w:val="00AD5108"/>
    <w:pPr>
      <w:numPr>
        <w:numId w:val="7"/>
      </w:numPr>
    </w:pPr>
  </w:style>
  <w:style w:type="numbering" w:customStyle="1" w:styleId="WWNum28">
    <w:name w:val="WWNum28"/>
    <w:basedOn w:val="Bezlisty"/>
    <w:rsid w:val="00AD5108"/>
    <w:pPr>
      <w:numPr>
        <w:numId w:val="8"/>
      </w:numPr>
    </w:pPr>
  </w:style>
  <w:style w:type="numbering" w:customStyle="1" w:styleId="WWNum29">
    <w:name w:val="WWNum29"/>
    <w:basedOn w:val="Bezlisty"/>
    <w:rsid w:val="00AD5108"/>
    <w:pPr>
      <w:numPr>
        <w:numId w:val="9"/>
      </w:numPr>
    </w:pPr>
  </w:style>
  <w:style w:type="numbering" w:customStyle="1" w:styleId="WW8Num21">
    <w:name w:val="WW8Num21"/>
    <w:basedOn w:val="Bezlisty"/>
    <w:rsid w:val="00AD5108"/>
    <w:pPr>
      <w:numPr>
        <w:numId w:val="10"/>
      </w:numPr>
    </w:pPr>
  </w:style>
  <w:style w:type="table" w:styleId="Tabela-Siatka">
    <w:name w:val="Table Grid"/>
    <w:basedOn w:val="Standardowy"/>
    <w:uiPriority w:val="59"/>
    <w:rsid w:val="002021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82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137</cp:revision>
  <cp:lastPrinted>2022-12-20T09:59:00Z</cp:lastPrinted>
  <dcterms:created xsi:type="dcterms:W3CDTF">2022-11-17T12:49:00Z</dcterms:created>
  <dcterms:modified xsi:type="dcterms:W3CDTF">2023-04-03T06:37:00Z</dcterms:modified>
</cp:coreProperties>
</file>